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190A267" w14:textId="77777777" w:rsidR="00036C41" w:rsidRPr="00B247EC" w:rsidRDefault="00036C41" w:rsidP="00036C41">
          <w:r>
            <w:rPr>
              <w:noProof/>
              <w:lang w:bidi="ar-SA"/>
            </w:rPr>
            <w:drawing>
              <wp:inline distT="0" distB="0" distL="0" distR="0" wp14:anchorId="2185050F" wp14:editId="071FC3D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4B2F699" w14:textId="41D6B844" w:rsidR="00036C41" w:rsidRDefault="00036C41" w:rsidP="00036C41">
      <w:pPr>
        <w:pStyle w:val="Heading1"/>
      </w:pPr>
      <w:r w:rsidRPr="00581FA0">
        <w:t>Full Council Meeting</w:t>
      </w:r>
      <w:r>
        <w:t xml:space="preserve"> Agenda</w:t>
      </w:r>
    </w:p>
    <w:p w14:paraId="10AB39BB" w14:textId="77777777" w:rsidR="00036C41" w:rsidRPr="00AC4925" w:rsidRDefault="00036C41" w:rsidP="00036C41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  <w:r>
        <w:t>.</w:t>
      </w:r>
    </w:p>
    <w:p w14:paraId="13D26F03" w14:textId="458424F1" w:rsidR="00036C41" w:rsidRPr="003F3BD8" w:rsidRDefault="00FE7CBD" w:rsidP="00036C41">
      <w:r>
        <w:t>December</w:t>
      </w:r>
      <w:r w:rsidR="008F20D5">
        <w:t xml:space="preserve"> </w:t>
      </w:r>
      <w:r w:rsidR="008A0A79">
        <w:t>1</w:t>
      </w:r>
      <w:r>
        <w:t>3</w:t>
      </w:r>
      <w:r w:rsidR="008A0A79">
        <w:t>,</w:t>
      </w:r>
      <w:r w:rsidR="00036C41" w:rsidRPr="003F3BD8">
        <w:t xml:space="preserve"> 202</w:t>
      </w:r>
      <w:r w:rsidR="00036C41">
        <w:t>3</w:t>
      </w:r>
    </w:p>
    <w:p w14:paraId="0AF982C9" w14:textId="67EDF769" w:rsidR="00036C41" w:rsidRPr="00AC4925" w:rsidRDefault="00036C41" w:rsidP="00036C41">
      <w:pPr>
        <w:spacing w:after="280"/>
      </w:pPr>
      <w:r w:rsidRPr="00AC4925">
        <w:t>2:00 to 4:00 pm</w:t>
      </w:r>
    </w:p>
    <w:p w14:paraId="211B1171" w14:textId="77777777" w:rsidR="00036C41" w:rsidRPr="00AC4925" w:rsidRDefault="00036C41" w:rsidP="00036C41">
      <w:r w:rsidRPr="00AC4925">
        <w:rPr>
          <w:rStyle w:val="Strong"/>
        </w:rPr>
        <w:t>2:00 pm:</w:t>
      </w:r>
      <w:r w:rsidRPr="00AC4925">
        <w:tab/>
        <w:t>Call to order</w:t>
      </w:r>
      <w:r>
        <w:t xml:space="preserve"> by Chair</w:t>
      </w:r>
      <w:r w:rsidRPr="00AC4925">
        <w:t xml:space="preserve"> (5 minutes)</w:t>
      </w:r>
    </w:p>
    <w:p w14:paraId="2678ED46" w14:textId="1FB8766F" w:rsidR="00036C41" w:rsidRPr="00AC4925" w:rsidRDefault="008A0A79" w:rsidP="00036C41">
      <w:pPr>
        <w:ind w:left="1440"/>
      </w:pPr>
      <w:r>
        <w:rPr>
          <w:rStyle w:val="Strong"/>
        </w:rPr>
        <w:t>Motion</w:t>
      </w:r>
      <w:r w:rsidR="00036C41" w:rsidRPr="00AC4925">
        <w:rPr>
          <w:rStyle w:val="Strong"/>
        </w:rPr>
        <w:t>:</w:t>
      </w:r>
      <w:r w:rsidR="00036C41" w:rsidRPr="00AC4925">
        <w:t xml:space="preserve"> </w:t>
      </w:r>
      <w:r>
        <w:t>Motion to a</w:t>
      </w:r>
      <w:r w:rsidR="00036C41" w:rsidRPr="00AC4925">
        <w:t>pprov</w:t>
      </w:r>
      <w:r>
        <w:t xml:space="preserve">e the </w:t>
      </w:r>
      <w:r w:rsidR="00FE7CBD">
        <w:t>December</w:t>
      </w:r>
      <w:r>
        <w:t xml:space="preserve"> 1</w:t>
      </w:r>
      <w:r w:rsidR="00FE7CBD">
        <w:t>3</w:t>
      </w:r>
      <w:r>
        <w:t xml:space="preserve">, 2023, </w:t>
      </w:r>
      <w:r w:rsidR="00F80E32">
        <w:t>f</w:t>
      </w:r>
      <w:r>
        <w:t xml:space="preserve">ull </w:t>
      </w:r>
      <w:r w:rsidR="00F80E32">
        <w:t>c</w:t>
      </w:r>
      <w:r>
        <w:t>ouncil meeting A</w:t>
      </w:r>
      <w:r w:rsidR="00036C41" w:rsidRPr="00AC4925">
        <w:t xml:space="preserve">genda </w:t>
      </w:r>
    </w:p>
    <w:p w14:paraId="08336C60" w14:textId="25F52D9E" w:rsidR="00036C41" w:rsidRPr="00AC4925" w:rsidRDefault="008A0A79" w:rsidP="00036C41">
      <w:pPr>
        <w:ind w:left="1440"/>
      </w:pPr>
      <w:r>
        <w:rPr>
          <w:rStyle w:val="Strong"/>
        </w:rPr>
        <w:t>Motion</w:t>
      </w:r>
      <w:r w:rsidRPr="00AC4925">
        <w:rPr>
          <w:rStyle w:val="Strong"/>
        </w:rPr>
        <w:t>:</w:t>
      </w:r>
      <w:r w:rsidRPr="00AC4925">
        <w:t xml:space="preserve"> </w:t>
      </w:r>
      <w:r>
        <w:t>Motion to a</w:t>
      </w:r>
      <w:r w:rsidRPr="00AC4925">
        <w:t>pprov</w:t>
      </w:r>
      <w:r>
        <w:t xml:space="preserve">e the meeting minutes of the </w:t>
      </w:r>
      <w:r w:rsidR="00FE7CBD">
        <w:t>October</w:t>
      </w:r>
      <w:r w:rsidR="00036C41">
        <w:t xml:space="preserve"> </w:t>
      </w:r>
      <w:r w:rsidR="00FE7CBD">
        <w:t>11</w:t>
      </w:r>
      <w:r w:rsidR="00036C41" w:rsidRPr="00AC4925">
        <w:t xml:space="preserve">, </w:t>
      </w:r>
      <w:r w:rsidRPr="00AC4925">
        <w:t>202</w:t>
      </w:r>
      <w:r>
        <w:t>3, full council meeting</w:t>
      </w:r>
      <w:r w:rsidR="00072F4C">
        <w:t>.</w:t>
      </w:r>
    </w:p>
    <w:p w14:paraId="37D15F77" w14:textId="25A1B076" w:rsidR="00036C41" w:rsidRDefault="00036C41" w:rsidP="00F80E32">
      <w:pPr>
        <w:ind w:left="1440" w:hanging="1440"/>
      </w:pPr>
      <w:r w:rsidRPr="00AC4925">
        <w:rPr>
          <w:rStyle w:val="Strong"/>
        </w:rPr>
        <w:t>2:05 pm:</w:t>
      </w:r>
      <w:r w:rsidRPr="00AC4925">
        <w:rPr>
          <w:rStyle w:val="Strong"/>
        </w:rPr>
        <w:tab/>
      </w:r>
      <w:r w:rsidRPr="00AE2F07">
        <w:t xml:space="preserve">Welcome and </w:t>
      </w:r>
      <w:r w:rsidR="008A0A79">
        <w:t>I</w:t>
      </w:r>
      <w:r w:rsidRPr="00AC4925">
        <w:t>ntroductions</w:t>
      </w:r>
      <w:r w:rsidR="00F80E32">
        <w:t xml:space="preserve"> </w:t>
      </w:r>
      <w:r w:rsidR="00765DBC">
        <w:t xml:space="preserve">MCD Council Member introductions: </w:t>
      </w:r>
      <w:r w:rsidR="00EA7076">
        <w:t>New MCD Staff introductions</w:t>
      </w:r>
      <w:r w:rsidR="00765DBC">
        <w:t xml:space="preserve"> </w:t>
      </w:r>
      <w:r w:rsidRPr="00AC4925">
        <w:t>(5 minutes)</w:t>
      </w:r>
    </w:p>
    <w:p w14:paraId="73212B1D" w14:textId="6B12179A" w:rsidR="00765DBC" w:rsidRDefault="00765DBC" w:rsidP="00BA072C">
      <w:pPr>
        <w:ind w:left="1440" w:hanging="1440"/>
      </w:pPr>
      <w:r w:rsidRPr="00AC4925">
        <w:rPr>
          <w:rStyle w:val="Strong"/>
        </w:rPr>
        <w:t>2:</w:t>
      </w:r>
      <w:r>
        <w:rPr>
          <w:rStyle w:val="Strong"/>
        </w:rPr>
        <w:t>10</w:t>
      </w:r>
      <w:r w:rsidRPr="00AC4925">
        <w:rPr>
          <w:rStyle w:val="Strong"/>
        </w:rPr>
        <w:t xml:space="preserve"> pm:</w:t>
      </w:r>
      <w:r w:rsidRPr="00AC4925">
        <w:rPr>
          <w:rStyle w:val="Strong"/>
        </w:rPr>
        <w:tab/>
      </w:r>
      <w:r w:rsidR="00BA072C" w:rsidRPr="008E207B">
        <w:t>External Relationships Committee speaker:</w:t>
      </w:r>
      <w:r w:rsidR="00BA072C" w:rsidRPr="008E207B">
        <w:rPr>
          <w:rStyle w:val="Strong"/>
        </w:rPr>
        <w:t xml:space="preserve"> </w:t>
      </w:r>
      <w:r w:rsidR="00BA072C" w:rsidRPr="008E207B">
        <w:t>Sue Redepenning, Live Life Therapy Solutions and Tammy Berberi</w:t>
      </w:r>
      <w:r w:rsidR="00BA072C">
        <w:rPr>
          <w:rStyle w:val="Strong"/>
        </w:rPr>
        <w:t xml:space="preserve"> </w:t>
      </w:r>
      <w:r w:rsidRPr="00AC4925">
        <w:t>(</w:t>
      </w:r>
      <w:r w:rsidR="00BA072C">
        <w:t>2</w:t>
      </w:r>
      <w:r>
        <w:t>0</w:t>
      </w:r>
      <w:r w:rsidRPr="00AC4925">
        <w:t xml:space="preserve"> minutes</w:t>
      </w:r>
      <w:r w:rsidR="00BA072C">
        <w:t>)</w:t>
      </w:r>
    </w:p>
    <w:p w14:paraId="48430A67" w14:textId="3D2295F3" w:rsidR="00036C41" w:rsidRDefault="00EB2FDE" w:rsidP="00652FC2">
      <w:r>
        <w:rPr>
          <w:rStyle w:val="Strong"/>
        </w:rPr>
        <w:t>2:</w:t>
      </w:r>
      <w:r w:rsidR="00BA072C">
        <w:rPr>
          <w:rStyle w:val="Strong"/>
        </w:rPr>
        <w:t>3</w:t>
      </w:r>
      <w:r>
        <w:rPr>
          <w:rStyle w:val="Strong"/>
        </w:rPr>
        <w:t>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BA072C">
        <w:t>External Relationships</w:t>
      </w:r>
      <w:r w:rsidR="00BA072C" w:rsidRPr="00883072">
        <w:t xml:space="preserve"> Committee update</w:t>
      </w:r>
      <w:r w:rsidR="00BA072C">
        <w:t>:</w:t>
      </w:r>
      <w:r w:rsidR="00BA072C" w:rsidRPr="00BE7B4D">
        <w:t xml:space="preserve"> </w:t>
      </w:r>
      <w:r w:rsidR="00BA072C">
        <w:t xml:space="preserve">Tammy Berberi </w:t>
      </w:r>
      <w:r w:rsidR="00BA072C" w:rsidRPr="00883072">
        <w:t>(</w:t>
      </w:r>
      <w:r w:rsidR="00BA072C">
        <w:t>5</w:t>
      </w:r>
      <w:r w:rsidR="00BA072C" w:rsidRPr="00883072">
        <w:t xml:space="preserve"> minutes)</w:t>
      </w:r>
      <w:r w:rsidR="00BA072C" w:rsidRPr="00BA072C">
        <w:t xml:space="preserve"> </w:t>
      </w:r>
    </w:p>
    <w:p w14:paraId="5A8DF9BF" w14:textId="1AA81BDA" w:rsidR="00036C41" w:rsidRDefault="00036C41" w:rsidP="00652FC2">
      <w:r w:rsidRPr="00883072">
        <w:rPr>
          <w:rStyle w:val="Strong"/>
        </w:rPr>
        <w:t>2:</w:t>
      </w:r>
      <w:r w:rsidR="00356E22">
        <w:rPr>
          <w:rStyle w:val="Strong"/>
        </w:rPr>
        <w:t>3</w:t>
      </w:r>
      <w:r w:rsidR="00270696">
        <w:rPr>
          <w:rStyle w:val="Strong"/>
        </w:rPr>
        <w:t>5</w:t>
      </w:r>
      <w:r w:rsidRPr="00883072">
        <w:rPr>
          <w:rStyle w:val="Strong"/>
        </w:rPr>
        <w:t xml:space="preserve"> pm:</w:t>
      </w:r>
      <w:r w:rsidRPr="00883072">
        <w:tab/>
      </w:r>
      <w:r w:rsidR="00BA072C" w:rsidRPr="00CD6DBD">
        <w:t xml:space="preserve">Governance </w:t>
      </w:r>
      <w:r w:rsidR="00BA072C" w:rsidRPr="00B15608">
        <w:t>Systems Committee</w:t>
      </w:r>
      <w:r w:rsidR="00F80E32">
        <w:t xml:space="preserve"> update</w:t>
      </w:r>
      <w:r w:rsidR="00BA072C">
        <w:t>: Hope Johnson</w:t>
      </w:r>
      <w:r w:rsidR="00BA072C" w:rsidRPr="00CD6DBD">
        <w:t xml:space="preserve"> </w:t>
      </w:r>
      <w:r w:rsidR="00BA072C" w:rsidRPr="003F2C1A">
        <w:t>(</w:t>
      </w:r>
      <w:r w:rsidR="00BA072C">
        <w:t>5</w:t>
      </w:r>
      <w:r w:rsidR="00BA072C" w:rsidRPr="00356E22">
        <w:t xml:space="preserve"> minutes</w:t>
      </w:r>
      <w:r w:rsidR="00BA072C" w:rsidRPr="003F2C1A">
        <w:t>)</w:t>
      </w:r>
    </w:p>
    <w:p w14:paraId="080AC736" w14:textId="1FA0E0E1" w:rsidR="00BA072C" w:rsidRDefault="00356E22" w:rsidP="00652FC2">
      <w:r>
        <w:rPr>
          <w:rStyle w:val="Strong"/>
        </w:rPr>
        <w:t>2</w:t>
      </w:r>
      <w:r w:rsidR="00EB2FDE" w:rsidRPr="00883072">
        <w:rPr>
          <w:rStyle w:val="Strong"/>
        </w:rPr>
        <w:t>:</w:t>
      </w:r>
      <w:r>
        <w:rPr>
          <w:rStyle w:val="Strong"/>
        </w:rPr>
        <w:t>4</w:t>
      </w:r>
      <w:r w:rsidR="00270696">
        <w:rPr>
          <w:rStyle w:val="Strong"/>
        </w:rPr>
        <w:t>0</w:t>
      </w:r>
      <w:r w:rsidR="00EB2FDE" w:rsidRPr="00883072">
        <w:rPr>
          <w:rStyle w:val="Strong"/>
        </w:rPr>
        <w:t xml:space="preserve"> pm:</w:t>
      </w:r>
      <w:r w:rsidR="00EB2FDE" w:rsidRPr="00883072">
        <w:tab/>
      </w:r>
      <w:r w:rsidR="00BA072C">
        <w:t xml:space="preserve">Council Planning </w:t>
      </w:r>
      <w:r w:rsidR="00BA072C" w:rsidRPr="00883072">
        <w:t>Committee update</w:t>
      </w:r>
      <w:r w:rsidR="00BA072C">
        <w:t>:</w:t>
      </w:r>
      <w:r w:rsidR="00BA072C" w:rsidRPr="00BE7B4D">
        <w:t xml:space="preserve"> </w:t>
      </w:r>
      <w:r w:rsidR="00BA072C">
        <w:t xml:space="preserve">Nikki Villavicencio </w:t>
      </w:r>
      <w:r w:rsidR="00BA072C" w:rsidRPr="00883072">
        <w:t>(</w:t>
      </w:r>
      <w:r w:rsidR="00BA072C">
        <w:t>5</w:t>
      </w:r>
      <w:r w:rsidR="00BA072C" w:rsidRPr="00883072">
        <w:t xml:space="preserve"> minutes</w:t>
      </w:r>
      <w:r w:rsidR="00BA072C">
        <w:t>)</w:t>
      </w:r>
    </w:p>
    <w:p w14:paraId="1D84DC22" w14:textId="44CF184B" w:rsidR="007F7F14" w:rsidRDefault="00356E22" w:rsidP="003D5456">
      <w:pPr>
        <w:ind w:left="1440" w:hanging="1440"/>
      </w:pPr>
      <w:r>
        <w:rPr>
          <w:rStyle w:val="Strong"/>
        </w:rPr>
        <w:t>2</w:t>
      </w:r>
      <w:r w:rsidR="00765DBC" w:rsidRPr="00883072">
        <w:rPr>
          <w:rStyle w:val="Strong"/>
        </w:rPr>
        <w:t>:</w:t>
      </w:r>
      <w:r>
        <w:rPr>
          <w:rStyle w:val="Strong"/>
        </w:rPr>
        <w:t>4</w:t>
      </w:r>
      <w:r w:rsidR="00765DBC">
        <w:rPr>
          <w:rStyle w:val="Strong"/>
        </w:rPr>
        <w:t>5</w:t>
      </w:r>
      <w:r w:rsidR="00765DBC" w:rsidRPr="00883072">
        <w:rPr>
          <w:rStyle w:val="Strong"/>
        </w:rPr>
        <w:t xml:space="preserve"> pm:</w:t>
      </w:r>
      <w:r w:rsidR="00765DBC" w:rsidRPr="00883072">
        <w:tab/>
      </w:r>
      <w:r w:rsidR="00BA072C" w:rsidRPr="00EA7076">
        <w:t>Council Business:</w:t>
      </w:r>
      <w:r w:rsidR="00BA072C" w:rsidRPr="008E207B">
        <w:rPr>
          <w:rStyle w:val="Strong"/>
        </w:rPr>
        <w:t xml:space="preserve"> </w:t>
      </w:r>
      <w:r w:rsidR="003D5456" w:rsidRPr="003D5456">
        <w:rPr>
          <w:rStyle w:val="Strong"/>
        </w:rPr>
        <w:t>Discussion</w:t>
      </w:r>
      <w:r w:rsidR="003D5456" w:rsidRPr="003D5456">
        <w:rPr>
          <w:rStyle w:val="Strong"/>
          <w:b w:val="0"/>
          <w:bCs w:val="0"/>
        </w:rPr>
        <w:t xml:space="preserve"> </w:t>
      </w:r>
      <w:r w:rsidR="00BA072C" w:rsidRPr="003D5456">
        <w:rPr>
          <w:rStyle w:val="Strong"/>
          <w:b w:val="0"/>
          <w:bCs w:val="0"/>
        </w:rPr>
        <w:t>Executive Director Annual Performance Review</w:t>
      </w:r>
      <w:r w:rsidR="003D5456">
        <w:rPr>
          <w:rStyle w:val="Strong"/>
          <w:b w:val="0"/>
          <w:bCs w:val="0"/>
        </w:rPr>
        <w:t>,</w:t>
      </w:r>
      <w:r w:rsidR="00BA072C" w:rsidRPr="003D5456">
        <w:rPr>
          <w:b/>
          <w:bCs/>
        </w:rPr>
        <w:t xml:space="preserve"> </w:t>
      </w:r>
      <w:r w:rsidR="003D5456">
        <w:t>Chair/Vice Chair and/or Executive Director</w:t>
      </w:r>
      <w:r w:rsidR="003D5456" w:rsidRPr="003D5456">
        <w:rPr>
          <w:b/>
          <w:bCs/>
        </w:rPr>
        <w:t xml:space="preserve"> </w:t>
      </w:r>
      <w:r w:rsidR="00BA072C" w:rsidRPr="001372F4">
        <w:t>(</w:t>
      </w:r>
      <w:r w:rsidR="003D5456" w:rsidRPr="001372F4">
        <w:t>5</w:t>
      </w:r>
      <w:r w:rsidR="00BA072C" w:rsidRPr="001372F4">
        <w:t xml:space="preserve"> min)</w:t>
      </w:r>
      <w:r w:rsidR="003D5456">
        <w:rPr>
          <w:b/>
          <w:bCs/>
        </w:rPr>
        <w:t xml:space="preserve"> </w:t>
      </w:r>
    </w:p>
    <w:p w14:paraId="036F5DAE" w14:textId="3E02347E" w:rsidR="00C86FB9" w:rsidRPr="00883072" w:rsidRDefault="003D5456" w:rsidP="003D5456">
      <w:pPr>
        <w:ind w:left="1440" w:hanging="1440"/>
      </w:pPr>
      <w:r>
        <w:rPr>
          <w:rStyle w:val="Strong"/>
        </w:rPr>
        <w:t>2</w:t>
      </w:r>
      <w:r w:rsidR="00C86FB9" w:rsidRPr="00883072">
        <w:rPr>
          <w:rStyle w:val="Strong"/>
        </w:rPr>
        <w:t>:</w:t>
      </w:r>
      <w:r>
        <w:rPr>
          <w:rStyle w:val="Strong"/>
        </w:rPr>
        <w:t>50</w:t>
      </w:r>
      <w:r w:rsidR="00C86FB9" w:rsidRPr="00883072">
        <w:rPr>
          <w:rStyle w:val="Strong"/>
        </w:rPr>
        <w:t xml:space="preserve"> pm:</w:t>
      </w:r>
      <w:r w:rsidR="00C86FB9" w:rsidRPr="00883072">
        <w:tab/>
      </w:r>
      <w:r>
        <w:t>MCD Consultant Introductions</w:t>
      </w:r>
      <w:r w:rsidR="00765DBC">
        <w:t xml:space="preserve"> </w:t>
      </w:r>
      <w:r>
        <w:t xml:space="preserve">Q and A: Linda Gremillion, David Dively, Sherry Johnson, and Brigid Riley </w:t>
      </w:r>
      <w:r w:rsidR="00765DBC">
        <w:t>(</w:t>
      </w:r>
      <w:r>
        <w:t>3</w:t>
      </w:r>
      <w:r w:rsidR="007F7F14">
        <w:t>5</w:t>
      </w:r>
      <w:r w:rsidR="00765DBC">
        <w:t xml:space="preserve"> minutes)</w:t>
      </w:r>
    </w:p>
    <w:p w14:paraId="31255950" w14:textId="77777777" w:rsidR="00985F3B" w:rsidRDefault="00765DBC" w:rsidP="00985F3B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 w:rsidR="007F7F14">
        <w:rPr>
          <w:rStyle w:val="Strong"/>
        </w:rPr>
        <w:t>3</w:t>
      </w:r>
      <w:r w:rsidR="00FF1EF2">
        <w:rPr>
          <w:rStyle w:val="Strong"/>
        </w:rPr>
        <w:t>5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bookmarkStart w:id="0" w:name="_Hlk121925011"/>
      <w:r w:rsidR="00036C41">
        <w:t xml:space="preserve">MCD Public Policy </w:t>
      </w:r>
      <w:bookmarkEnd w:id="0"/>
      <w:r w:rsidR="00985F3B">
        <w:t>Presentation</w:t>
      </w:r>
      <w:r w:rsidR="00036C41">
        <w:t xml:space="preserve"> Trevor Turner </w:t>
      </w:r>
      <w:r w:rsidR="00D0000E">
        <w:t xml:space="preserve">and David </w:t>
      </w:r>
      <w:r w:rsidR="00985F3B">
        <w:t xml:space="preserve">Dively </w:t>
      </w:r>
      <w:r w:rsidR="00985F3B">
        <w:tab/>
      </w:r>
      <w:r w:rsidR="00985F3B">
        <w:tab/>
      </w:r>
      <w:r w:rsidR="00985F3B">
        <w:tab/>
      </w:r>
      <w:r w:rsidR="00985F3B">
        <w:tab/>
      </w:r>
      <w:r w:rsidR="00036C41" w:rsidRPr="003F2C1A">
        <w:t>(</w:t>
      </w:r>
      <w:r w:rsidR="00BC6721">
        <w:t>1</w:t>
      </w:r>
      <w:r w:rsidR="007F7F14">
        <w:t>0</w:t>
      </w:r>
      <w:r w:rsidR="00036C41" w:rsidRPr="003F2C1A">
        <w:t xml:space="preserve"> minutes)</w:t>
      </w:r>
      <w:r w:rsidR="00985F3B">
        <w:t xml:space="preserve"> </w:t>
      </w:r>
    </w:p>
    <w:p w14:paraId="6D3CEA54" w14:textId="108A4004" w:rsidR="00036C41" w:rsidRDefault="00985F3B" w:rsidP="00985F3B">
      <w:pPr>
        <w:ind w:left="720" w:firstLine="720"/>
      </w:pPr>
      <w:r>
        <w:rPr>
          <w:rStyle w:val="Strong"/>
        </w:rPr>
        <w:t>Motion</w:t>
      </w:r>
      <w:r w:rsidRPr="00AC4925">
        <w:rPr>
          <w:rStyle w:val="Strong"/>
        </w:rPr>
        <w:t>:</w:t>
      </w:r>
      <w:r w:rsidRPr="00AC4925">
        <w:t xml:space="preserve"> </w:t>
      </w:r>
      <w:r>
        <w:t>Motion to a</w:t>
      </w:r>
      <w:r w:rsidRPr="00AC4925">
        <w:t>pprov</w:t>
      </w:r>
      <w:r>
        <w:t xml:space="preserve">e the </w:t>
      </w:r>
      <w:r>
        <w:t>MCD Public Policy Legislative Agenda</w:t>
      </w:r>
    </w:p>
    <w:p w14:paraId="228F47CA" w14:textId="7FAACC1B" w:rsidR="00EB2FDE" w:rsidRDefault="00765DBC" w:rsidP="00036C41">
      <w:r>
        <w:rPr>
          <w:rStyle w:val="Strong"/>
        </w:rPr>
        <w:t>3</w:t>
      </w:r>
      <w:r w:rsidR="00EB2FDE" w:rsidRPr="00FC6241">
        <w:rPr>
          <w:rStyle w:val="Strong"/>
        </w:rPr>
        <w:t>:</w:t>
      </w:r>
      <w:r w:rsidR="007F7F14">
        <w:rPr>
          <w:rStyle w:val="Strong"/>
        </w:rPr>
        <w:t>45</w:t>
      </w:r>
      <w:r w:rsidR="00EB2FDE" w:rsidRPr="00FC6241">
        <w:rPr>
          <w:rStyle w:val="Strong"/>
        </w:rPr>
        <w:t xml:space="preserve"> pm:</w:t>
      </w:r>
      <w:r w:rsidR="00EB2FDE">
        <w:tab/>
      </w:r>
      <w:r w:rsidR="00EB2FDE" w:rsidRPr="00CD6DBD">
        <w:t>Financial Report</w:t>
      </w:r>
      <w:r w:rsidR="00EB2FDE">
        <w:t xml:space="preserve"> Summary, David Dively</w:t>
      </w:r>
      <w:r w:rsidR="001372F4">
        <w:t>, Linda Gremillion</w:t>
      </w:r>
      <w:r w:rsidR="00EB2FDE">
        <w:t xml:space="preserve"> (5 minutes)</w:t>
      </w:r>
    </w:p>
    <w:p w14:paraId="1CD42E60" w14:textId="49BF867F" w:rsidR="008F20D5" w:rsidRDefault="008F20D5" w:rsidP="00036C41">
      <w:r>
        <w:rPr>
          <w:rStyle w:val="Strong"/>
        </w:rPr>
        <w:t>3</w:t>
      </w:r>
      <w:r w:rsidRPr="00CD6DBD">
        <w:rPr>
          <w:rStyle w:val="Strong"/>
        </w:rPr>
        <w:t>:</w:t>
      </w:r>
      <w:r w:rsidR="007F7F14">
        <w:rPr>
          <w:rStyle w:val="Strong"/>
        </w:rPr>
        <w:t>50</w:t>
      </w:r>
      <w:r w:rsidRPr="00CD6DBD">
        <w:rPr>
          <w:rStyle w:val="Strong"/>
        </w:rPr>
        <w:t xml:space="preserve"> pm:</w:t>
      </w:r>
      <w:r>
        <w:rPr>
          <w:rStyle w:val="Strong"/>
        </w:rPr>
        <w:tab/>
      </w:r>
      <w:r w:rsidRPr="00430E07">
        <w:t xml:space="preserve">Executive Director </w:t>
      </w:r>
      <w:r w:rsidR="00270696" w:rsidRPr="00430E07">
        <w:t>R</w:t>
      </w:r>
      <w:r w:rsidRPr="00430E07">
        <w:t>eport David Dively</w:t>
      </w:r>
      <w:r w:rsidR="001372F4">
        <w:t>, Linda Gremillion</w:t>
      </w:r>
      <w:r w:rsidRPr="00430E07">
        <w:t xml:space="preserve"> (5 minutes)</w:t>
      </w:r>
    </w:p>
    <w:p w14:paraId="17C24EDF" w14:textId="5147FC6C" w:rsidR="00036C41" w:rsidRPr="00AC4925" w:rsidRDefault="00036C41" w:rsidP="00036C41">
      <w:r w:rsidRPr="00DD40E5">
        <w:rPr>
          <w:rStyle w:val="Strong"/>
        </w:rPr>
        <w:t>3:</w:t>
      </w:r>
      <w:r w:rsidR="00356E22">
        <w:rPr>
          <w:rStyle w:val="Strong"/>
        </w:rPr>
        <w:t>5</w:t>
      </w:r>
      <w:r w:rsidR="008F20D5">
        <w:rPr>
          <w:rStyle w:val="Strong"/>
        </w:rPr>
        <w:t>5</w:t>
      </w:r>
      <w:r w:rsidRPr="00DD40E5">
        <w:rPr>
          <w:rStyle w:val="Strong"/>
        </w:rPr>
        <w:t xml:space="preserve"> pm:</w:t>
      </w:r>
      <w:r w:rsidRPr="00D330DC">
        <w:tab/>
      </w:r>
      <w:r w:rsidRPr="00AC4925">
        <w:t>Public Comment (</w:t>
      </w:r>
      <w:r>
        <w:t>5</w:t>
      </w:r>
      <w:r w:rsidRPr="00AC4925">
        <w:t xml:space="preserve"> minutes)</w:t>
      </w:r>
    </w:p>
    <w:p w14:paraId="2FCDEEF4" w14:textId="04CA38F5" w:rsidR="0056480A" w:rsidRPr="00036C41" w:rsidRDefault="00356E22" w:rsidP="00036C41">
      <w:r>
        <w:rPr>
          <w:rStyle w:val="Strong"/>
        </w:rPr>
        <w:t>4</w:t>
      </w:r>
      <w:r w:rsidR="00036C41" w:rsidRPr="00B15608">
        <w:rPr>
          <w:rStyle w:val="Strong"/>
        </w:rPr>
        <w:t>:</w:t>
      </w:r>
      <w:r>
        <w:rPr>
          <w:rStyle w:val="Strong"/>
        </w:rPr>
        <w:t>0</w:t>
      </w:r>
      <w:r w:rsidR="00FF1EF2">
        <w:rPr>
          <w:rStyle w:val="Strong"/>
        </w:rPr>
        <w:t xml:space="preserve">0 </w:t>
      </w:r>
      <w:r w:rsidR="00036C41" w:rsidRPr="00B15608">
        <w:rPr>
          <w:rStyle w:val="Strong"/>
        </w:rPr>
        <w:t>pm:</w:t>
      </w:r>
      <w:r w:rsidR="00036C41" w:rsidRPr="00D92EBC">
        <w:tab/>
        <w:t>Adjourn</w:t>
      </w:r>
    </w:p>
    <w:sectPr w:rsidR="0056480A" w:rsidRPr="00036C41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5F790" w14:textId="77777777" w:rsidR="006A7204" w:rsidRDefault="006A7204" w:rsidP="00D91FF4">
      <w:r>
        <w:separator/>
      </w:r>
    </w:p>
  </w:endnote>
  <w:endnote w:type="continuationSeparator" w:id="0">
    <w:p w14:paraId="62A72A50" w14:textId="77777777" w:rsidR="006A7204" w:rsidRDefault="006A7204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4151993C" w:rsidR="007857F7" w:rsidRDefault="00985F3B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8A0A79">
          <w:t>1</w:t>
        </w:r>
        <w:r w:rsidR="00FE7CBD">
          <w:t>2</w:t>
        </w:r>
        <w:r w:rsidR="00196606">
          <w:t>/</w:t>
        </w:r>
        <w:r w:rsidR="008A0A79">
          <w:t>1</w:t>
        </w:r>
        <w:r w:rsidR="00FE7CBD">
          <w:t>3</w:t>
        </w:r>
        <w:r w:rsidR="00196606">
          <w:t>/2</w:t>
        </w:r>
        <w:r w:rsidR="00C3158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07060" w14:textId="77777777" w:rsidR="006A7204" w:rsidRDefault="006A7204" w:rsidP="00D91FF4">
      <w:r>
        <w:separator/>
      </w:r>
    </w:p>
  </w:footnote>
  <w:footnote w:type="continuationSeparator" w:id="0">
    <w:p w14:paraId="759EBA01" w14:textId="77777777" w:rsidR="006A7204" w:rsidRDefault="006A7204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185050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4" type="#_x0000_t75" style="width:12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CB5A34"/>
    <w:multiLevelType w:val="hybridMultilevel"/>
    <w:tmpl w:val="03EE3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246989">
    <w:abstractNumId w:val="3"/>
  </w:num>
  <w:num w:numId="2" w16cid:durableId="1280914792">
    <w:abstractNumId w:val="8"/>
  </w:num>
  <w:num w:numId="3" w16cid:durableId="1794711213">
    <w:abstractNumId w:val="23"/>
  </w:num>
  <w:num w:numId="4" w16cid:durableId="1283922878">
    <w:abstractNumId w:val="19"/>
  </w:num>
  <w:num w:numId="5" w16cid:durableId="681468052">
    <w:abstractNumId w:val="17"/>
  </w:num>
  <w:num w:numId="6" w16cid:durableId="510411465">
    <w:abstractNumId w:val="4"/>
  </w:num>
  <w:num w:numId="7" w16cid:durableId="1961764701">
    <w:abstractNumId w:val="14"/>
  </w:num>
  <w:num w:numId="8" w16cid:durableId="392236077">
    <w:abstractNumId w:val="9"/>
  </w:num>
  <w:num w:numId="9" w16cid:durableId="823350566">
    <w:abstractNumId w:val="12"/>
  </w:num>
  <w:num w:numId="10" w16cid:durableId="1147164824">
    <w:abstractNumId w:val="2"/>
  </w:num>
  <w:num w:numId="11" w16cid:durableId="1210415064">
    <w:abstractNumId w:val="2"/>
  </w:num>
  <w:num w:numId="12" w16cid:durableId="1628199156">
    <w:abstractNumId w:val="24"/>
  </w:num>
  <w:num w:numId="13" w16cid:durableId="719327762">
    <w:abstractNumId w:val="25"/>
  </w:num>
  <w:num w:numId="14" w16cid:durableId="697269691">
    <w:abstractNumId w:val="15"/>
  </w:num>
  <w:num w:numId="15" w16cid:durableId="1703356779">
    <w:abstractNumId w:val="2"/>
  </w:num>
  <w:num w:numId="16" w16cid:durableId="1143816383">
    <w:abstractNumId w:val="25"/>
  </w:num>
  <w:num w:numId="17" w16cid:durableId="1489596677">
    <w:abstractNumId w:val="15"/>
  </w:num>
  <w:num w:numId="18" w16cid:durableId="1743987651">
    <w:abstractNumId w:val="11"/>
  </w:num>
  <w:num w:numId="19" w16cid:durableId="1193032734">
    <w:abstractNumId w:val="6"/>
  </w:num>
  <w:num w:numId="20" w16cid:durableId="1132091948">
    <w:abstractNumId w:val="1"/>
  </w:num>
  <w:num w:numId="21" w16cid:durableId="1865820194">
    <w:abstractNumId w:val="0"/>
  </w:num>
  <w:num w:numId="22" w16cid:durableId="665060367">
    <w:abstractNumId w:val="10"/>
  </w:num>
  <w:num w:numId="23" w16cid:durableId="668024411">
    <w:abstractNumId w:val="18"/>
  </w:num>
  <w:num w:numId="24" w16cid:durableId="1653556554">
    <w:abstractNumId w:val="20"/>
  </w:num>
  <w:num w:numId="25" w16cid:durableId="1623419514">
    <w:abstractNumId w:val="20"/>
  </w:num>
  <w:num w:numId="26" w16cid:durableId="549611787">
    <w:abstractNumId w:val="21"/>
  </w:num>
  <w:num w:numId="27" w16cid:durableId="1627354330">
    <w:abstractNumId w:val="13"/>
  </w:num>
  <w:num w:numId="28" w16cid:durableId="1432235202">
    <w:abstractNumId w:val="5"/>
  </w:num>
  <w:num w:numId="29" w16cid:durableId="964392018">
    <w:abstractNumId w:val="13"/>
  </w:num>
  <w:num w:numId="30" w16cid:durableId="1001932739">
    <w:abstractNumId w:val="13"/>
  </w:num>
  <w:num w:numId="31" w16cid:durableId="987437668">
    <w:abstractNumId w:val="13"/>
  </w:num>
  <w:num w:numId="32" w16cid:durableId="21009096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69796284">
    <w:abstractNumId w:val="7"/>
  </w:num>
  <w:num w:numId="34" w16cid:durableId="1779989196">
    <w:abstractNumId w:val="22"/>
  </w:num>
  <w:num w:numId="35" w16cid:durableId="1766685993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187"/>
    <w:rsid w:val="000327CA"/>
    <w:rsid w:val="00036C41"/>
    <w:rsid w:val="00040C79"/>
    <w:rsid w:val="00054F4C"/>
    <w:rsid w:val="00057FFB"/>
    <w:rsid w:val="00064B90"/>
    <w:rsid w:val="000722DA"/>
    <w:rsid w:val="00072F4C"/>
    <w:rsid w:val="0007374A"/>
    <w:rsid w:val="00077A06"/>
    <w:rsid w:val="00080404"/>
    <w:rsid w:val="00084742"/>
    <w:rsid w:val="00093999"/>
    <w:rsid w:val="00094F90"/>
    <w:rsid w:val="00095683"/>
    <w:rsid w:val="000A17CC"/>
    <w:rsid w:val="000B0A75"/>
    <w:rsid w:val="000B2E68"/>
    <w:rsid w:val="000C19AD"/>
    <w:rsid w:val="000C2390"/>
    <w:rsid w:val="000C36D8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25F7F"/>
    <w:rsid w:val="00135082"/>
    <w:rsid w:val="00135DC7"/>
    <w:rsid w:val="00136EE5"/>
    <w:rsid w:val="001372F4"/>
    <w:rsid w:val="001474A6"/>
    <w:rsid w:val="00147ED1"/>
    <w:rsid w:val="001500D6"/>
    <w:rsid w:val="00157C41"/>
    <w:rsid w:val="0016451B"/>
    <w:rsid w:val="001661D9"/>
    <w:rsid w:val="00167FE1"/>
    <w:rsid w:val="001708EC"/>
    <w:rsid w:val="00172471"/>
    <w:rsid w:val="00177157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2563"/>
    <w:rsid w:val="001B6FD0"/>
    <w:rsid w:val="001B7D48"/>
    <w:rsid w:val="001C2FD6"/>
    <w:rsid w:val="001C3208"/>
    <w:rsid w:val="001C55E0"/>
    <w:rsid w:val="001D3066"/>
    <w:rsid w:val="001E508F"/>
    <w:rsid w:val="001E5573"/>
    <w:rsid w:val="001E5ECF"/>
    <w:rsid w:val="00211CA3"/>
    <w:rsid w:val="00220264"/>
    <w:rsid w:val="00222A49"/>
    <w:rsid w:val="0022552E"/>
    <w:rsid w:val="002274DD"/>
    <w:rsid w:val="00227E30"/>
    <w:rsid w:val="00227E68"/>
    <w:rsid w:val="00232F7C"/>
    <w:rsid w:val="00234E73"/>
    <w:rsid w:val="00236CB0"/>
    <w:rsid w:val="002424D6"/>
    <w:rsid w:val="00261247"/>
    <w:rsid w:val="00264652"/>
    <w:rsid w:val="002662E7"/>
    <w:rsid w:val="0026674F"/>
    <w:rsid w:val="002679B6"/>
    <w:rsid w:val="00270696"/>
    <w:rsid w:val="0027657D"/>
    <w:rsid w:val="00280071"/>
    <w:rsid w:val="00282084"/>
    <w:rsid w:val="002856D2"/>
    <w:rsid w:val="00287C10"/>
    <w:rsid w:val="00291052"/>
    <w:rsid w:val="00294641"/>
    <w:rsid w:val="0029550B"/>
    <w:rsid w:val="002A12EA"/>
    <w:rsid w:val="002A2574"/>
    <w:rsid w:val="002A2A29"/>
    <w:rsid w:val="002A7C3D"/>
    <w:rsid w:val="002B3B94"/>
    <w:rsid w:val="002B57CC"/>
    <w:rsid w:val="002B5E79"/>
    <w:rsid w:val="002C0859"/>
    <w:rsid w:val="002C4D0D"/>
    <w:rsid w:val="002C5F9F"/>
    <w:rsid w:val="002E7098"/>
    <w:rsid w:val="002F1947"/>
    <w:rsid w:val="00300634"/>
    <w:rsid w:val="00306D94"/>
    <w:rsid w:val="00310811"/>
    <w:rsid w:val="003125DF"/>
    <w:rsid w:val="00322C1B"/>
    <w:rsid w:val="00323E3F"/>
    <w:rsid w:val="003306BB"/>
    <w:rsid w:val="00330A0B"/>
    <w:rsid w:val="00335736"/>
    <w:rsid w:val="003563D2"/>
    <w:rsid w:val="00356E22"/>
    <w:rsid w:val="003715F7"/>
    <w:rsid w:val="00376FA5"/>
    <w:rsid w:val="003825EE"/>
    <w:rsid w:val="003839EC"/>
    <w:rsid w:val="003A1479"/>
    <w:rsid w:val="003A1582"/>
    <w:rsid w:val="003A1813"/>
    <w:rsid w:val="003B2118"/>
    <w:rsid w:val="003B5C63"/>
    <w:rsid w:val="003B6F56"/>
    <w:rsid w:val="003B7D82"/>
    <w:rsid w:val="003C1266"/>
    <w:rsid w:val="003C4644"/>
    <w:rsid w:val="003C5BE3"/>
    <w:rsid w:val="003D3FAE"/>
    <w:rsid w:val="003D5456"/>
    <w:rsid w:val="003E5687"/>
    <w:rsid w:val="003F2C1A"/>
    <w:rsid w:val="003F3BD8"/>
    <w:rsid w:val="004001D5"/>
    <w:rsid w:val="00405D5C"/>
    <w:rsid w:val="00411007"/>
    <w:rsid w:val="00413A7C"/>
    <w:rsid w:val="004141DD"/>
    <w:rsid w:val="00416AFC"/>
    <w:rsid w:val="00430E07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3A78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31C09"/>
    <w:rsid w:val="0054371B"/>
    <w:rsid w:val="0055123B"/>
    <w:rsid w:val="0056480A"/>
    <w:rsid w:val="0056615E"/>
    <w:rsid w:val="005666F2"/>
    <w:rsid w:val="0057515F"/>
    <w:rsid w:val="00581FA0"/>
    <w:rsid w:val="0058227B"/>
    <w:rsid w:val="005B026E"/>
    <w:rsid w:val="005B2DDF"/>
    <w:rsid w:val="005B4AE7"/>
    <w:rsid w:val="005B4E79"/>
    <w:rsid w:val="005B53B0"/>
    <w:rsid w:val="005C16D8"/>
    <w:rsid w:val="005C69B5"/>
    <w:rsid w:val="005D4207"/>
    <w:rsid w:val="005D4525"/>
    <w:rsid w:val="005D45B3"/>
    <w:rsid w:val="005D60D0"/>
    <w:rsid w:val="005E3FC1"/>
    <w:rsid w:val="005F6005"/>
    <w:rsid w:val="005F7FBC"/>
    <w:rsid w:val="00601B3F"/>
    <w:rsid w:val="006054D6"/>
    <w:rsid w:val="006064AB"/>
    <w:rsid w:val="006129F6"/>
    <w:rsid w:val="0061645A"/>
    <w:rsid w:val="00621BD2"/>
    <w:rsid w:val="00622BB5"/>
    <w:rsid w:val="00627C4E"/>
    <w:rsid w:val="00652D74"/>
    <w:rsid w:val="00652FC2"/>
    <w:rsid w:val="00655345"/>
    <w:rsid w:val="0065683E"/>
    <w:rsid w:val="006575CB"/>
    <w:rsid w:val="00666EC6"/>
    <w:rsid w:val="00672536"/>
    <w:rsid w:val="00681A99"/>
    <w:rsid w:val="00681EDC"/>
    <w:rsid w:val="00682D92"/>
    <w:rsid w:val="00683D66"/>
    <w:rsid w:val="0068649F"/>
    <w:rsid w:val="00687111"/>
    <w:rsid w:val="00687189"/>
    <w:rsid w:val="00690BAB"/>
    <w:rsid w:val="00697CCC"/>
    <w:rsid w:val="006A0782"/>
    <w:rsid w:val="006A7204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07A58"/>
    <w:rsid w:val="0071327E"/>
    <w:rsid w:val="007137A4"/>
    <w:rsid w:val="00723B31"/>
    <w:rsid w:val="00726CEB"/>
    <w:rsid w:val="00736B79"/>
    <w:rsid w:val="00741012"/>
    <w:rsid w:val="0074109D"/>
    <w:rsid w:val="0074778B"/>
    <w:rsid w:val="00757695"/>
    <w:rsid w:val="00761966"/>
    <w:rsid w:val="00763047"/>
    <w:rsid w:val="00764147"/>
    <w:rsid w:val="00765DBC"/>
    <w:rsid w:val="0077096A"/>
    <w:rsid w:val="0077225E"/>
    <w:rsid w:val="0077728D"/>
    <w:rsid w:val="007857F7"/>
    <w:rsid w:val="00793F48"/>
    <w:rsid w:val="00797231"/>
    <w:rsid w:val="00797314"/>
    <w:rsid w:val="007A6762"/>
    <w:rsid w:val="007B35B2"/>
    <w:rsid w:val="007C6864"/>
    <w:rsid w:val="007D1527"/>
    <w:rsid w:val="007D1FFF"/>
    <w:rsid w:val="007D42A0"/>
    <w:rsid w:val="007E15B8"/>
    <w:rsid w:val="007E685C"/>
    <w:rsid w:val="007F32DC"/>
    <w:rsid w:val="007F3899"/>
    <w:rsid w:val="007F6108"/>
    <w:rsid w:val="007F7097"/>
    <w:rsid w:val="007F7F14"/>
    <w:rsid w:val="008010DC"/>
    <w:rsid w:val="00802CA0"/>
    <w:rsid w:val="00806678"/>
    <w:rsid w:val="008067A6"/>
    <w:rsid w:val="00807E09"/>
    <w:rsid w:val="008140CC"/>
    <w:rsid w:val="00821E90"/>
    <w:rsid w:val="00824684"/>
    <w:rsid w:val="008251B3"/>
    <w:rsid w:val="00827A57"/>
    <w:rsid w:val="00834308"/>
    <w:rsid w:val="00844F1D"/>
    <w:rsid w:val="0084740C"/>
    <w:rsid w:val="0084749F"/>
    <w:rsid w:val="00857616"/>
    <w:rsid w:val="00864202"/>
    <w:rsid w:val="00883072"/>
    <w:rsid w:val="00891FD1"/>
    <w:rsid w:val="00897662"/>
    <w:rsid w:val="008A0A79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E1B52"/>
    <w:rsid w:val="008E207B"/>
    <w:rsid w:val="008F20D5"/>
    <w:rsid w:val="008F7133"/>
    <w:rsid w:val="00905BC6"/>
    <w:rsid w:val="0090737A"/>
    <w:rsid w:val="009129C4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85F3B"/>
    <w:rsid w:val="00990E51"/>
    <w:rsid w:val="0099233F"/>
    <w:rsid w:val="009949CD"/>
    <w:rsid w:val="009A1A5C"/>
    <w:rsid w:val="009B54A0"/>
    <w:rsid w:val="009C6405"/>
    <w:rsid w:val="009D4BAB"/>
    <w:rsid w:val="009D4E04"/>
    <w:rsid w:val="009F0257"/>
    <w:rsid w:val="009F6B2C"/>
    <w:rsid w:val="00A05D9D"/>
    <w:rsid w:val="00A30799"/>
    <w:rsid w:val="00A36DA2"/>
    <w:rsid w:val="00A40581"/>
    <w:rsid w:val="00A45657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253"/>
    <w:rsid w:val="00AB1801"/>
    <w:rsid w:val="00AB1F46"/>
    <w:rsid w:val="00AB4390"/>
    <w:rsid w:val="00AB65FF"/>
    <w:rsid w:val="00AC4925"/>
    <w:rsid w:val="00AD122F"/>
    <w:rsid w:val="00AD39DA"/>
    <w:rsid w:val="00AD4529"/>
    <w:rsid w:val="00AD5DFE"/>
    <w:rsid w:val="00AE2F05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6127F"/>
    <w:rsid w:val="00B75051"/>
    <w:rsid w:val="00B77CC5"/>
    <w:rsid w:val="00B80C45"/>
    <w:rsid w:val="00B859DE"/>
    <w:rsid w:val="00B952B1"/>
    <w:rsid w:val="00B95346"/>
    <w:rsid w:val="00BA072C"/>
    <w:rsid w:val="00BC3C7C"/>
    <w:rsid w:val="00BC6721"/>
    <w:rsid w:val="00BD0E59"/>
    <w:rsid w:val="00BD6E8A"/>
    <w:rsid w:val="00BE0288"/>
    <w:rsid w:val="00BE3444"/>
    <w:rsid w:val="00BE65DF"/>
    <w:rsid w:val="00BE7B4D"/>
    <w:rsid w:val="00C05A8E"/>
    <w:rsid w:val="00C12D2F"/>
    <w:rsid w:val="00C132D4"/>
    <w:rsid w:val="00C16CFE"/>
    <w:rsid w:val="00C277A8"/>
    <w:rsid w:val="00C309AE"/>
    <w:rsid w:val="00C31581"/>
    <w:rsid w:val="00C33F87"/>
    <w:rsid w:val="00C365CE"/>
    <w:rsid w:val="00C411F8"/>
    <w:rsid w:val="00C417EB"/>
    <w:rsid w:val="00C528AE"/>
    <w:rsid w:val="00C60BFB"/>
    <w:rsid w:val="00C663A7"/>
    <w:rsid w:val="00C86203"/>
    <w:rsid w:val="00C86FB9"/>
    <w:rsid w:val="00C87E0E"/>
    <w:rsid w:val="00C90830"/>
    <w:rsid w:val="00C90CC3"/>
    <w:rsid w:val="00CA5D23"/>
    <w:rsid w:val="00CB2988"/>
    <w:rsid w:val="00CC3780"/>
    <w:rsid w:val="00CD6DBD"/>
    <w:rsid w:val="00CD6F7D"/>
    <w:rsid w:val="00CE0FEE"/>
    <w:rsid w:val="00CE45B0"/>
    <w:rsid w:val="00CE5365"/>
    <w:rsid w:val="00CF1393"/>
    <w:rsid w:val="00CF2166"/>
    <w:rsid w:val="00CF4F3A"/>
    <w:rsid w:val="00D0000E"/>
    <w:rsid w:val="00D0014D"/>
    <w:rsid w:val="00D22819"/>
    <w:rsid w:val="00D239A8"/>
    <w:rsid w:val="00D330DC"/>
    <w:rsid w:val="00D33929"/>
    <w:rsid w:val="00D34365"/>
    <w:rsid w:val="00D511F0"/>
    <w:rsid w:val="00D536D9"/>
    <w:rsid w:val="00D54EE5"/>
    <w:rsid w:val="00D63F82"/>
    <w:rsid w:val="00D640FC"/>
    <w:rsid w:val="00D70F7D"/>
    <w:rsid w:val="00D761F7"/>
    <w:rsid w:val="00D84F71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265F"/>
    <w:rsid w:val="00DD40E5"/>
    <w:rsid w:val="00DD5009"/>
    <w:rsid w:val="00DE50CB"/>
    <w:rsid w:val="00DF01EB"/>
    <w:rsid w:val="00DF0D92"/>
    <w:rsid w:val="00DF301A"/>
    <w:rsid w:val="00E206AE"/>
    <w:rsid w:val="00E20E83"/>
    <w:rsid w:val="00E20F02"/>
    <w:rsid w:val="00E229C1"/>
    <w:rsid w:val="00E23397"/>
    <w:rsid w:val="00E3207E"/>
    <w:rsid w:val="00E32CD7"/>
    <w:rsid w:val="00E37DF5"/>
    <w:rsid w:val="00E43722"/>
    <w:rsid w:val="00E44EE1"/>
    <w:rsid w:val="00E47CF9"/>
    <w:rsid w:val="00E5241D"/>
    <w:rsid w:val="00E55EE8"/>
    <w:rsid w:val="00E5680C"/>
    <w:rsid w:val="00E61A16"/>
    <w:rsid w:val="00E652FC"/>
    <w:rsid w:val="00E7358D"/>
    <w:rsid w:val="00E76267"/>
    <w:rsid w:val="00E81A05"/>
    <w:rsid w:val="00E947F8"/>
    <w:rsid w:val="00EA0520"/>
    <w:rsid w:val="00EA28BE"/>
    <w:rsid w:val="00EA535B"/>
    <w:rsid w:val="00EA7076"/>
    <w:rsid w:val="00EB2FDE"/>
    <w:rsid w:val="00EB5B8C"/>
    <w:rsid w:val="00EC579D"/>
    <w:rsid w:val="00ED1993"/>
    <w:rsid w:val="00ED22B8"/>
    <w:rsid w:val="00ED2B97"/>
    <w:rsid w:val="00ED5BDC"/>
    <w:rsid w:val="00ED7DAC"/>
    <w:rsid w:val="00EE5DCB"/>
    <w:rsid w:val="00EF68C0"/>
    <w:rsid w:val="00F06378"/>
    <w:rsid w:val="00F067A6"/>
    <w:rsid w:val="00F11DEC"/>
    <w:rsid w:val="00F13774"/>
    <w:rsid w:val="00F153CC"/>
    <w:rsid w:val="00F20B25"/>
    <w:rsid w:val="00F212F3"/>
    <w:rsid w:val="00F278C3"/>
    <w:rsid w:val="00F40969"/>
    <w:rsid w:val="00F449C3"/>
    <w:rsid w:val="00F52CA4"/>
    <w:rsid w:val="00F65328"/>
    <w:rsid w:val="00F70C03"/>
    <w:rsid w:val="00F73B56"/>
    <w:rsid w:val="00F80CB9"/>
    <w:rsid w:val="00F80E32"/>
    <w:rsid w:val="00F84750"/>
    <w:rsid w:val="00F84D71"/>
    <w:rsid w:val="00F9084A"/>
    <w:rsid w:val="00FA4799"/>
    <w:rsid w:val="00FB312E"/>
    <w:rsid w:val="00FB356A"/>
    <w:rsid w:val="00FB6E40"/>
    <w:rsid w:val="00FC5533"/>
    <w:rsid w:val="00FC6241"/>
    <w:rsid w:val="00FD1CCB"/>
    <w:rsid w:val="00FD5BF8"/>
    <w:rsid w:val="00FE270A"/>
    <w:rsid w:val="00FE7CBD"/>
    <w:rsid w:val="00FF1EF2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8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12/13/23</vt:lpstr>
    </vt:vector>
  </TitlesOfParts>
  <Manager/>
  <Company>Minnesota Council on Disability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12/13/23</dc:title>
  <dc:subject>Meeting agenda</dc:subject>
  <dc:creator>Shannon Hartwig</dc:creator>
  <cp:keywords/>
  <dc:description/>
  <cp:lastModifiedBy>Hartwig, Shannon (MCD)</cp:lastModifiedBy>
  <cp:revision>2</cp:revision>
  <dcterms:created xsi:type="dcterms:W3CDTF">2023-12-11T17:34:00Z</dcterms:created>
  <dcterms:modified xsi:type="dcterms:W3CDTF">2023-12-11T17:3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  <property fmtid="{D5CDD505-2E9C-101B-9397-08002B2CF9AE}" pid="4" name="GrammarlyDocumentId">
    <vt:lpwstr>03431cf5df50e52538058a361ca7599285155c8edf1f4175d7f7fd22cff825ed</vt:lpwstr>
  </property>
</Properties>
</file>